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CE0BE" w14:textId="77777777" w:rsidR="006F655D" w:rsidRPr="006F655D" w:rsidRDefault="006F655D" w:rsidP="000810CB">
      <w:pPr>
        <w:spacing w:after="0" w:line="276" w:lineRule="auto"/>
        <w:jc w:val="right"/>
        <w:rPr>
          <w:rFonts w:ascii="Times New Roman" w:hAnsi="Times New Roman" w:cs="Times New Roman"/>
          <w:i/>
          <w:sz w:val="28"/>
          <w:szCs w:val="24"/>
        </w:rPr>
      </w:pPr>
    </w:p>
    <w:p w14:paraId="6763E34B" w14:textId="294301B5" w:rsidR="00DF161E" w:rsidRPr="000810CB" w:rsidRDefault="006F655D" w:rsidP="000810CB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………………………………</w:t>
      </w:r>
    </w:p>
    <w:p w14:paraId="4FFF4B00" w14:textId="2FCC18F5" w:rsidR="000810CB" w:rsidRPr="000810CB" w:rsidRDefault="006F655D" w:rsidP="000810CB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Place, date</w:t>
      </w:r>
    </w:p>
    <w:p w14:paraId="627FC3CB" w14:textId="1732BF9D" w:rsidR="006F655D" w:rsidRDefault="006F655D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……………………………….</w:t>
      </w:r>
    </w:p>
    <w:p w14:paraId="10D27A4F" w14:textId="5268EBE5" w:rsidR="000810CB" w:rsidRPr="006F655D" w:rsidRDefault="006F655D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Candidate's name(s) and surname</w:t>
      </w:r>
    </w:p>
    <w:p w14:paraId="38E9E3B5" w14:textId="5ACB41D4" w:rsidR="000810CB" w:rsidRDefault="000810CB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2A93ACE" w14:textId="7141D40A" w:rsidR="00D15854" w:rsidRDefault="00D15854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E85F3F4" w14:textId="65E714DE" w:rsidR="00D15854" w:rsidRPr="00D15854" w:rsidRDefault="00D15854" w:rsidP="008B65C3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</w:rPr>
        <w:t>Director of the Mossakowski Medical Research Institute, Polish Academy of Sciences</w:t>
      </w:r>
    </w:p>
    <w:p w14:paraId="0570705C" w14:textId="77777777" w:rsidR="00D15854" w:rsidRPr="006F655D" w:rsidRDefault="00D15854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B1AF98B" w14:textId="55689D6C" w:rsidR="000810CB" w:rsidRDefault="000810CB" w:rsidP="00D15854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>………………………………………</w:t>
      </w:r>
    </w:p>
    <w:p w14:paraId="49D1774A" w14:textId="77D2B834" w:rsidR="00D15854" w:rsidRPr="005C5301" w:rsidRDefault="00D15854" w:rsidP="00D15854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i/>
          <w:sz w:val="24"/>
        </w:rPr>
        <w:t>(Title, degree, full name)</w:t>
      </w:r>
    </w:p>
    <w:p w14:paraId="34E43817" w14:textId="77777777" w:rsidR="000810CB" w:rsidRPr="006F655D" w:rsidRDefault="000810CB" w:rsidP="000810C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73BAC241" w14:textId="1E72B9BA" w:rsidR="00D15854" w:rsidRPr="00D15854" w:rsidRDefault="00D15854" w:rsidP="00D15854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</w:rPr>
        <w:t>REQUEST</w:t>
      </w:r>
    </w:p>
    <w:p w14:paraId="5C45EA8D" w14:textId="04F37AEE" w:rsidR="00D15854" w:rsidRDefault="00C23529" w:rsidP="00D15854">
      <w:pPr>
        <w:spacing w:after="0" w:line="276" w:lineRule="auto"/>
        <w:jc w:val="center"/>
      </w:pPr>
      <w:r>
        <w:rPr>
          <w:rFonts w:ascii="Times New Roman" w:hAnsi="Times New Roman"/>
          <w:b/>
          <w:sz w:val="24"/>
        </w:rPr>
        <w:t>for the appointment of an advisor or advisors or an advisor and an auxiliary advisor</w:t>
      </w:r>
      <w:r>
        <w:rPr>
          <w:rFonts w:ascii="Times New Roman" w:hAnsi="Times New Roman"/>
          <w:b/>
          <w:sz w:val="24"/>
          <w:vertAlign w:val="superscript"/>
        </w:rPr>
        <w:t>1</w:t>
      </w:r>
    </w:p>
    <w:p w14:paraId="29305666" w14:textId="77777777" w:rsidR="00D15854" w:rsidRDefault="00D15854" w:rsidP="000810CB">
      <w:pPr>
        <w:spacing w:after="0" w:line="276" w:lineRule="auto"/>
        <w:jc w:val="both"/>
      </w:pPr>
    </w:p>
    <w:p w14:paraId="28655D1D" w14:textId="769DADDE" w:rsidR="000810CB" w:rsidRPr="00662929" w:rsidRDefault="00662929" w:rsidP="00D1585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ab/>
        <w:t>I request for the appointment of an advisor or advisors or an advisor and an auxiliary advisor</w:t>
      </w:r>
      <w:r>
        <w:rPr>
          <w:rFonts w:ascii="Times New Roman" w:hAnsi="Times New Roman"/>
          <w:sz w:val="24"/>
          <w:vertAlign w:val="superscript"/>
        </w:rPr>
        <w:t>1</w:t>
      </w:r>
      <w:r>
        <w:rPr>
          <w:rFonts w:ascii="Times New Roman" w:hAnsi="Times New Roman"/>
          <w:sz w:val="24"/>
        </w:rPr>
        <w:t xml:space="preserve"> for the purpose of exercising scientific supervision over the preparation of a doctoral dissertation (field: </w:t>
      </w:r>
      <w:r>
        <w:rPr>
          <w:rFonts w:ascii="Times New Roman" w:hAnsi="Times New Roman"/>
          <w:i/>
          <w:iCs/>
          <w:sz w:val="24"/>
        </w:rPr>
        <w:t>medical science and health science</w:t>
      </w:r>
      <w:r>
        <w:rPr>
          <w:rFonts w:ascii="Times New Roman" w:hAnsi="Times New Roman"/>
          <w:sz w:val="24"/>
        </w:rPr>
        <w:t xml:space="preserve">, discipline: </w:t>
      </w:r>
      <w:r>
        <w:rPr>
          <w:rFonts w:ascii="Times New Roman" w:hAnsi="Times New Roman"/>
          <w:i/>
          <w:iCs/>
          <w:sz w:val="24"/>
        </w:rPr>
        <w:t>medical science</w:t>
      </w:r>
      <w:r>
        <w:rPr>
          <w:rFonts w:ascii="Times New Roman" w:hAnsi="Times New Roman"/>
          <w:sz w:val="24"/>
        </w:rPr>
        <w:t>, mode: doctoral education/extramural</w:t>
      </w:r>
      <w:r>
        <w:rPr>
          <w:rFonts w:ascii="Times New Roman" w:hAnsi="Times New Roman"/>
          <w:sz w:val="24"/>
          <w:vertAlign w:val="superscript"/>
        </w:rPr>
        <w:t>1</w:t>
      </w:r>
      <w:r>
        <w:rPr>
          <w:rFonts w:ascii="Times New Roman" w:hAnsi="Times New Roman"/>
          <w:sz w:val="24"/>
        </w:rPr>
        <w:t>)</w:t>
      </w:r>
    </w:p>
    <w:p w14:paraId="6A95CB1E" w14:textId="6BF683B7" w:rsid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DEC4B" w14:textId="7BDD10F3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1.Proposed topic of doctoral dissertation:</w:t>
      </w:r>
    </w:p>
    <w:p w14:paraId="45B901C4" w14:textId="2AC1028E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ab/>
      </w:r>
      <w:r w:rsidR="008B65C3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…………………………………………………………………………………………….</w:t>
      </w:r>
    </w:p>
    <w:p w14:paraId="2F8E4196" w14:textId="368C79E1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2.Brief description of research idea (up to 250 words):</w:t>
      </w:r>
    </w:p>
    <w:p w14:paraId="5BD86C8D" w14:textId="0C86292C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…………………………………………………………………………………………….</w:t>
      </w:r>
    </w:p>
    <w:p w14:paraId="52CBBB43" w14:textId="32315019" w:rsid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3.Proposed advisor:</w:t>
      </w:r>
    </w:p>
    <w:p w14:paraId="3F2F5C5C" w14:textId="7F237BEB" w:rsidR="00662929" w:rsidRPr="00662929" w:rsidRDefault="00662929" w:rsidP="00662929">
      <w:pPr>
        <w:pStyle w:val="Akapitzlist"/>
        <w:spacing w:after="0" w:line="276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……………………………………………………………………………………………</w:t>
      </w:r>
    </w:p>
    <w:p w14:paraId="43F2466E" w14:textId="48F33118" w:rsidR="000810CB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</w:rPr>
        <w:t>(Title, degree, full name)</w:t>
      </w:r>
    </w:p>
    <w:p w14:paraId="34AF434E" w14:textId="42B5DC28" w:rsidR="00662929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5CBB5AF" w14:textId="064235E7" w:rsidR="00662929" w:rsidRPr="00662929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</w:rPr>
        <w:t>I give my consent for performing the function of an advisor in these doctoral proceedings</w:t>
      </w:r>
    </w:p>
    <w:p w14:paraId="4084B929" w14:textId="77777777" w:rsid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C03382" w14:textId="77777777" w:rsidR="000810CB" w:rsidRP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0"/>
        </w:rPr>
        <w:t>…………………………………………..</w:t>
      </w:r>
    </w:p>
    <w:p w14:paraId="6E84E55B" w14:textId="028352AD" w:rsid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4"/>
        </w:rPr>
        <w:t>Date, legible signature of the proposed advisor</w:t>
      </w:r>
    </w:p>
    <w:p w14:paraId="1DEF173D" w14:textId="77777777" w:rsidR="008368F4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</w:p>
    <w:p w14:paraId="030764EF" w14:textId="510A947B" w:rsidR="00662929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4.Proposed advisor</w:t>
      </w:r>
      <w:r>
        <w:rPr>
          <w:rFonts w:ascii="Times New Roman" w:hAnsi="Times New Roman"/>
          <w:sz w:val="24"/>
          <w:vertAlign w:val="superscript"/>
        </w:rPr>
        <w:t>1</w:t>
      </w:r>
    </w:p>
    <w:p w14:paraId="22682DD1" w14:textId="4A8DA14D" w:rsidR="000810CB" w:rsidRDefault="00662929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………………………………………………………………….</w:t>
      </w:r>
    </w:p>
    <w:p w14:paraId="6C112140" w14:textId="03F3DF3C" w:rsidR="00662929" w:rsidRDefault="00662929" w:rsidP="00662929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</w:rPr>
        <w:t>(Title, degree, full name)</w:t>
      </w:r>
    </w:p>
    <w:p w14:paraId="3DC7B459" w14:textId="77777777" w:rsidR="008368F4" w:rsidRDefault="008368F4" w:rsidP="00662929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9A90364" w14:textId="3E33CD89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</w:rPr>
        <w:t>I give my consent for performing the function of an advisor in these doctoral proceedings</w:t>
      </w:r>
    </w:p>
    <w:p w14:paraId="6460DA15" w14:textId="729B453F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E592F60" w14:textId="4C36F3A0" w:rsidR="008368F4" w:rsidRPr="000810CB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0"/>
        </w:rPr>
        <w:t>…………………………………………..</w:t>
      </w:r>
    </w:p>
    <w:p w14:paraId="1E7B6838" w14:textId="77777777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4"/>
        </w:rPr>
        <w:t>Date, legible signature of the proposed advisor</w:t>
      </w:r>
    </w:p>
    <w:p w14:paraId="49BC7820" w14:textId="77777777" w:rsidR="008368F4" w:rsidRPr="00662929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3A20510" w14:textId="77777777" w:rsidR="008368F4" w:rsidRPr="00662929" w:rsidRDefault="008368F4" w:rsidP="00662929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8F5DDDC" w14:textId="15B73AC4" w:rsidR="00504A3E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5.Proposed auxiliary advisor</w:t>
      </w:r>
      <w:r>
        <w:rPr>
          <w:rFonts w:ascii="Times New Roman" w:hAnsi="Times New Roman"/>
          <w:sz w:val="24"/>
          <w:vertAlign w:val="superscript"/>
        </w:rPr>
        <w:t>1</w:t>
      </w:r>
      <w:r>
        <w:rPr>
          <w:rFonts w:ascii="Times New Roman" w:hAnsi="Times New Roman"/>
          <w:sz w:val="24"/>
        </w:rPr>
        <w:t>:</w:t>
      </w:r>
    </w:p>
    <w:p w14:paraId="31562AAD" w14:textId="11FA239D" w:rsidR="008368F4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…………………………………………………………………</w:t>
      </w:r>
    </w:p>
    <w:p w14:paraId="5DFA19AC" w14:textId="48078A95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</w:rPr>
        <w:t>(Title, degree, full name)</w:t>
      </w:r>
    </w:p>
    <w:p w14:paraId="500A1875" w14:textId="77777777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6F2D20E" w14:textId="732D1245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</w:rPr>
        <w:t>I give my consent for performing the function of an advisor in these doctoral proceedings</w:t>
      </w:r>
    </w:p>
    <w:p w14:paraId="2322D668" w14:textId="0A8818A5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C0BF054" w14:textId="09605E34" w:rsidR="008368F4" w:rsidRPr="000810CB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0"/>
        </w:rPr>
        <w:t>…………………………………………..</w:t>
      </w:r>
    </w:p>
    <w:p w14:paraId="610F9EEE" w14:textId="241D5E4B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4"/>
        </w:rPr>
        <w:t>Date, legible signature of the proposed auxiliary advisor</w:t>
      </w:r>
    </w:p>
    <w:p w14:paraId="222622A6" w14:textId="77777777" w:rsidR="008368F4" w:rsidRPr="00662929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45C609A" w14:textId="5C8D776B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A2B2667" w14:textId="246D11CA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BD157AD" w14:textId="77777777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91D6117" w14:textId="77777777" w:rsidR="008368F4" w:rsidRPr="000810CB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0"/>
        </w:rPr>
        <w:t>…………………………………………..</w:t>
      </w:r>
    </w:p>
    <w:p w14:paraId="17226FA6" w14:textId="1967378F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4"/>
        </w:rPr>
        <w:t>Date, legible signature of the Candidate</w:t>
      </w:r>
    </w:p>
    <w:p w14:paraId="07503A18" w14:textId="77777777" w:rsidR="008368F4" w:rsidRDefault="008368F4" w:rsidP="008368F4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B1133B8" w14:textId="27A73F12" w:rsidR="008368F4" w:rsidRPr="008368F4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18"/>
          <w:szCs w:val="24"/>
        </w:rPr>
      </w:pPr>
      <w:r>
        <w:rPr>
          <w:rFonts w:ascii="Times New Roman" w:hAnsi="Times New Roman"/>
          <w:sz w:val="18"/>
          <w:vertAlign w:val="superscript"/>
        </w:rPr>
        <w:t>1</w:t>
      </w:r>
      <w:r>
        <w:rPr>
          <w:rFonts w:ascii="Times New Roman" w:hAnsi="Times New Roman"/>
          <w:sz w:val="18"/>
        </w:rPr>
        <w:t xml:space="preserve"> delete as appropriate</w:t>
      </w:r>
    </w:p>
    <w:p w14:paraId="6FEC1834" w14:textId="785B4FDB" w:rsidR="000810CB" w:rsidRDefault="000810CB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137673" w14:textId="562B6D94" w:rsidR="008368F4" w:rsidRDefault="008368F4" w:rsidP="000810C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BEE0B1" w14:textId="77777777" w:rsidR="008B65C3" w:rsidRDefault="008368F4" w:rsidP="000810CB">
      <w:pPr>
        <w:spacing w:after="0"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nnexes:</w:t>
      </w:r>
    </w:p>
    <w:p w14:paraId="09EEFAE4" w14:textId="498BC2D9" w:rsidR="008368F4" w:rsidRDefault="008368F4" w:rsidP="008368F4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Personal data form (Annex 2 from the Regulations);</w:t>
      </w:r>
    </w:p>
    <w:p w14:paraId="6AA17EF5" w14:textId="7BD98F2C" w:rsidR="008368F4" w:rsidRDefault="008368F4" w:rsidP="008368F4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cientific CV including a description of scientific achievements;</w:t>
      </w:r>
    </w:p>
    <w:p w14:paraId="645677B4" w14:textId="40F89A6F" w:rsidR="00CE3BA7" w:rsidRDefault="00CE3BA7" w:rsidP="008368F4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Copy of the document confirming that the Candidate holds a professional title of magister [</w:t>
      </w:r>
      <w:r>
        <w:rPr>
          <w:rFonts w:ascii="Times New Roman" w:hAnsi="Times New Roman"/>
          <w:i/>
          <w:iCs/>
          <w:sz w:val="24"/>
        </w:rPr>
        <w:t>MA</w:t>
      </w:r>
      <w:r>
        <w:rPr>
          <w:rFonts w:ascii="Times New Roman" w:hAnsi="Times New Roman"/>
          <w:sz w:val="24"/>
        </w:rPr>
        <w:t>], magister inżynier [</w:t>
      </w:r>
      <w:r>
        <w:rPr>
          <w:rFonts w:ascii="Times New Roman" w:hAnsi="Times New Roman"/>
          <w:i/>
          <w:iCs/>
          <w:sz w:val="24"/>
        </w:rPr>
        <w:t>M.Eng.</w:t>
      </w:r>
      <w:r>
        <w:rPr>
          <w:rFonts w:ascii="Times New Roman" w:hAnsi="Times New Roman"/>
          <w:sz w:val="24"/>
        </w:rPr>
        <w:t>] or an equivalent title or a diploma referred to in Article 326(2)(2) or Article 327(2) of the Act on Higher Education and Science of 20 July 2018;</w:t>
      </w:r>
    </w:p>
    <w:p w14:paraId="1C495AC2" w14:textId="32AAD6CD" w:rsidR="00CE3BA7" w:rsidRDefault="00CE3BA7" w:rsidP="008368F4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Justification for the appointment of more than one advisor or an auxiliary advisor</w:t>
      </w:r>
    </w:p>
    <w:p w14:paraId="18678D1C" w14:textId="3D94A237" w:rsidR="00862C9A" w:rsidRPr="0052186E" w:rsidRDefault="00CE3BA7" w:rsidP="0052186E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Declaration of the candidate(s) for advisor(s) or auxiliary advisor (Annex 3 of the Regulations);</w:t>
      </w:r>
    </w:p>
    <w:p w14:paraId="6140CFE7" w14:textId="3366C3D9" w:rsidR="00862C9A" w:rsidRDefault="00862C9A" w:rsidP="00862C9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74366D" w14:textId="36E2D2AE" w:rsidR="00862C9A" w:rsidRPr="00862C9A" w:rsidRDefault="00862C9A" w:rsidP="00862C9A">
      <w:pPr>
        <w:spacing w:after="0" w:line="276" w:lineRule="auto"/>
        <w:jc w:val="both"/>
        <w:rPr>
          <w:rFonts w:ascii="Times New Roman" w:hAnsi="Times New Roman" w:cs="Times New Roman"/>
          <w:sz w:val="18"/>
          <w:szCs w:val="24"/>
        </w:rPr>
      </w:pPr>
      <w:r>
        <w:rPr>
          <w:rFonts w:ascii="Times New Roman" w:hAnsi="Times New Roman"/>
          <w:sz w:val="18"/>
          <w:vertAlign w:val="superscript"/>
        </w:rPr>
        <w:t xml:space="preserve">2 </w:t>
      </w:r>
      <w:r>
        <w:rPr>
          <w:rFonts w:ascii="Times New Roman" w:hAnsi="Times New Roman"/>
          <w:sz w:val="18"/>
        </w:rPr>
        <w:t>to be completed by the Candidate who commenced the proceedings before 31 December 2020 (Article 179(6) of the Act of 3 July 2018 – regulations implementing the Act on Higher Education and Science)</w:t>
      </w:r>
    </w:p>
    <w:sectPr w:rsidR="00862C9A" w:rsidRPr="00862C9A" w:rsidSect="00743F71">
      <w:headerReference w:type="default" r:id="rId7"/>
      <w:pgSz w:w="11906" w:h="16838"/>
      <w:pgMar w:top="1385" w:right="1417" w:bottom="993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F4ABE" w14:textId="77777777" w:rsidR="005D06BC" w:rsidRDefault="005D06BC" w:rsidP="00504A3E">
      <w:pPr>
        <w:spacing w:after="0" w:line="240" w:lineRule="auto"/>
      </w:pPr>
      <w:r>
        <w:separator/>
      </w:r>
    </w:p>
  </w:endnote>
  <w:endnote w:type="continuationSeparator" w:id="0">
    <w:p w14:paraId="3F8904C1" w14:textId="77777777" w:rsidR="005D06BC" w:rsidRDefault="005D06BC" w:rsidP="00504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75863" w14:textId="77777777" w:rsidR="005D06BC" w:rsidRDefault="005D06BC" w:rsidP="00504A3E">
      <w:pPr>
        <w:spacing w:after="0" w:line="240" w:lineRule="auto"/>
      </w:pPr>
      <w:r>
        <w:separator/>
      </w:r>
    </w:p>
  </w:footnote>
  <w:footnote w:type="continuationSeparator" w:id="0">
    <w:p w14:paraId="5AFFBE18" w14:textId="77777777" w:rsidR="005D06BC" w:rsidRDefault="005D06BC" w:rsidP="00504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C0243" w14:textId="77777777" w:rsidR="00A33F28" w:rsidRDefault="00A33F28" w:rsidP="008B65C3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6014D11" wp14:editId="3AF65919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E81DCD" w14:textId="77777777" w:rsidR="00A33F28" w:rsidRDefault="00A33F28" w:rsidP="00A33F28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014D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" stroked="f">
              <v:fill opacity="0"/>
              <v:textbox inset="0,0,0,0">
                <w:txbxContent>
                  <w:p w14:paraId="38E81DCD" w14:textId="77777777" w:rsidR="00A33F28" w:rsidRDefault="00A33F28" w:rsidP="00A33F28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t>DOCUMENTS OF THE SCIENTIFIC COUNCIL OF MMRI, PAS</w:t>
    </w:r>
    <w:r>
      <w:tab/>
    </w:r>
  </w:p>
  <w:p w14:paraId="41D75593" w14:textId="4665EA39" w:rsidR="00743F71" w:rsidRDefault="00A33F28" w:rsidP="008B65C3">
    <w:pPr>
      <w:spacing w:after="0" w:line="276" w:lineRule="auto"/>
      <w:rPr>
        <w:rFonts w:ascii="Times New Roman" w:hAnsi="Times New Roman" w:cs="Times New Roman"/>
        <w:i/>
        <w:sz w:val="20"/>
        <w:szCs w:val="24"/>
      </w:rPr>
    </w:pPr>
    <w:r>
      <w:t>Regulations for doctoral proceedings</w:t>
    </w:r>
    <w:r>
      <w:tab/>
    </w:r>
    <w:r>
      <w:tab/>
    </w:r>
    <w:r>
      <w:tab/>
    </w:r>
    <w:r w:rsidR="008B65C3">
      <w:tab/>
    </w:r>
    <w:r w:rsidR="008B65C3">
      <w:tab/>
    </w:r>
    <w:r w:rsidR="008B65C3">
      <w:tab/>
    </w:r>
    <w:r w:rsidR="008B65C3">
      <w:tab/>
    </w:r>
    <w:r>
      <w:rPr>
        <w:rFonts w:ascii="Times New Roman" w:hAnsi="Times New Roman"/>
        <w:i/>
        <w:sz w:val="20"/>
      </w:rPr>
      <w:t>Annex 1</w:t>
    </w:r>
  </w:p>
  <w:p w14:paraId="5FC367A2" w14:textId="7C0AB539" w:rsidR="00A33F28" w:rsidRDefault="00A33F28" w:rsidP="00A33F2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239"/>
    <w:multiLevelType w:val="hybridMultilevel"/>
    <w:tmpl w:val="5DC85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9C625F"/>
    <w:multiLevelType w:val="hybridMultilevel"/>
    <w:tmpl w:val="341A13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0180138">
    <w:abstractNumId w:val="0"/>
  </w:num>
  <w:num w:numId="2" w16cid:durableId="675227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E3NLQ0sTQyM7FU0lEKTi0uzszPAykwrgUABwxBVywAAAA="/>
  </w:docVars>
  <w:rsids>
    <w:rsidRoot w:val="000810CB"/>
    <w:rsid w:val="000810CB"/>
    <w:rsid w:val="00155CC1"/>
    <w:rsid w:val="00212876"/>
    <w:rsid w:val="00475CE3"/>
    <w:rsid w:val="00504A3E"/>
    <w:rsid w:val="0052186E"/>
    <w:rsid w:val="005808C3"/>
    <w:rsid w:val="005C5301"/>
    <w:rsid w:val="005D06BC"/>
    <w:rsid w:val="00650DC5"/>
    <w:rsid w:val="00662929"/>
    <w:rsid w:val="006D1AD6"/>
    <w:rsid w:val="006F655D"/>
    <w:rsid w:val="00743F71"/>
    <w:rsid w:val="007F624B"/>
    <w:rsid w:val="008368F4"/>
    <w:rsid w:val="00843EE8"/>
    <w:rsid w:val="00862C9A"/>
    <w:rsid w:val="008B65C3"/>
    <w:rsid w:val="00921445"/>
    <w:rsid w:val="00981FD0"/>
    <w:rsid w:val="009E31B2"/>
    <w:rsid w:val="00A33F28"/>
    <w:rsid w:val="00AF0CC3"/>
    <w:rsid w:val="00B13BEF"/>
    <w:rsid w:val="00B359CD"/>
    <w:rsid w:val="00C23529"/>
    <w:rsid w:val="00C35A5A"/>
    <w:rsid w:val="00C77C33"/>
    <w:rsid w:val="00CE3BA7"/>
    <w:rsid w:val="00D15854"/>
    <w:rsid w:val="00D55BF6"/>
    <w:rsid w:val="00D81D26"/>
    <w:rsid w:val="00DC7852"/>
    <w:rsid w:val="00DF161E"/>
    <w:rsid w:val="00E96BC0"/>
    <w:rsid w:val="00ED6E09"/>
    <w:rsid w:val="00F1314E"/>
    <w:rsid w:val="00F14B1E"/>
    <w:rsid w:val="00FE7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759CE3"/>
  <w15:docId w15:val="{CB081202-5BA5-4852-9F7C-3A6D36072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04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04A3E"/>
  </w:style>
  <w:style w:type="paragraph" w:styleId="Stopka">
    <w:name w:val="footer"/>
    <w:basedOn w:val="Normalny"/>
    <w:link w:val="StopkaZnak"/>
    <w:uiPriority w:val="99"/>
    <w:unhideWhenUsed/>
    <w:rsid w:val="00504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04A3E"/>
  </w:style>
  <w:style w:type="paragraph" w:styleId="Akapitzlist">
    <w:name w:val="List Paragraph"/>
    <w:basedOn w:val="Normalny"/>
    <w:uiPriority w:val="34"/>
    <w:qFormat/>
    <w:rsid w:val="00662929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E31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31B2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A33F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49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ńko Grzegorz</dc:creator>
  <cp:lastModifiedBy>DZJ ePAROLE</cp:lastModifiedBy>
  <cp:revision>6</cp:revision>
  <dcterms:created xsi:type="dcterms:W3CDTF">2022-02-15T11:28:00Z</dcterms:created>
  <dcterms:modified xsi:type="dcterms:W3CDTF">2022-10-19T10:01:00Z</dcterms:modified>
</cp:coreProperties>
</file>